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16777" w14:textId="71DDD45A" w:rsidR="006A48F9" w:rsidRDefault="006A48F9" w:rsidP="006A48F9">
      <w:pPr>
        <w:pStyle w:val="NormalWeb"/>
        <w:shd w:val="clear" w:color="auto" w:fill="FFFFFF"/>
        <w:spacing w:before="0" w:beforeAutospacing="0"/>
        <w:rPr>
          <w:rStyle w:val="Strong"/>
          <w:rFonts w:ascii="Segoe UI" w:hAnsi="Segoe UI" w:cs="Segoe UI"/>
          <w:color w:val="373A3C"/>
          <w:sz w:val="23"/>
          <w:szCs w:val="23"/>
        </w:rPr>
      </w:pPr>
      <w:bookmarkStart w:id="0" w:name="_GoBack"/>
      <w:bookmarkEnd w:id="0"/>
      <w:r>
        <w:rPr>
          <w:rStyle w:val="Strong"/>
          <w:rFonts w:ascii="Segoe UI" w:hAnsi="Segoe UI" w:cs="Segoe UI"/>
          <w:color w:val="373A3C"/>
          <w:sz w:val="23"/>
          <w:szCs w:val="23"/>
        </w:rPr>
        <w:t>Title:</w:t>
      </w:r>
    </w:p>
    <w:p w14:paraId="53B9DA27" w14:textId="0F42BCB7" w:rsidR="006A48F9" w:rsidRP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Style w:val="Strong"/>
          <w:rFonts w:ascii="Segoe UI" w:hAnsi="Segoe UI" w:cs="Segoe UI"/>
          <w:b w:val="0"/>
          <w:bCs w:val="0"/>
          <w:color w:val="373A3C"/>
          <w:sz w:val="23"/>
          <w:szCs w:val="23"/>
        </w:rPr>
        <w:t>Analysis and prediction of number of deaths due to the corona virus pandemic within a specific demographic region</w:t>
      </w:r>
    </w:p>
    <w:p w14:paraId="453A95A7" w14:textId="77777777" w:rsid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Style w:val="Strong"/>
          <w:rFonts w:ascii="Segoe UI" w:hAnsi="Segoe UI" w:cs="Segoe UI"/>
          <w:color w:val="373A3C"/>
          <w:sz w:val="23"/>
          <w:szCs w:val="23"/>
        </w:rPr>
        <w:t>Description:</w:t>
      </w:r>
    </w:p>
    <w:p w14:paraId="5763105C" w14:textId="3C361B7C" w:rsid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This project will analyze </w:t>
      </w:r>
      <w:r>
        <w:rPr>
          <w:rFonts w:ascii="Segoe UI" w:hAnsi="Segoe UI" w:cs="Segoe UI"/>
          <w:color w:val="373A3C"/>
          <w:sz w:val="23"/>
          <w:szCs w:val="23"/>
        </w:rPr>
        <w:t xml:space="preserve">and estimate how will the Covid-19 pandemic affect the lives of the people, how many deaths might occur </w:t>
      </w:r>
      <w:r>
        <w:rPr>
          <w:rFonts w:ascii="Segoe UI" w:hAnsi="Segoe UI" w:cs="Segoe UI"/>
          <w:color w:val="373A3C"/>
          <w:sz w:val="23"/>
          <w:szCs w:val="23"/>
        </w:rPr>
        <w:t xml:space="preserve">until the vaccine is </w:t>
      </w:r>
      <w:r>
        <w:rPr>
          <w:rFonts w:ascii="Segoe UI" w:hAnsi="Segoe UI" w:cs="Segoe UI"/>
          <w:color w:val="373A3C"/>
          <w:sz w:val="23"/>
          <w:szCs w:val="23"/>
        </w:rPr>
        <w:t xml:space="preserve">discovered </w:t>
      </w:r>
      <w:r>
        <w:rPr>
          <w:rFonts w:ascii="Segoe UI" w:hAnsi="Segoe UI" w:cs="Segoe UI"/>
          <w:color w:val="373A3C"/>
          <w:sz w:val="23"/>
          <w:szCs w:val="23"/>
        </w:rPr>
        <w:t xml:space="preserve">and delivered to that </w:t>
      </w:r>
      <w:r>
        <w:rPr>
          <w:rFonts w:ascii="Segoe UI" w:hAnsi="Segoe UI" w:cs="Segoe UI"/>
          <w:color w:val="373A3C"/>
          <w:sz w:val="23"/>
          <w:szCs w:val="23"/>
        </w:rPr>
        <w:t>region.</w:t>
      </w:r>
    </w:p>
    <w:p w14:paraId="26137DB7" w14:textId="597C6130" w:rsidR="006A48F9" w:rsidRDefault="00382BEF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Possible </w:t>
      </w:r>
      <w:r w:rsidR="006A48F9">
        <w:rPr>
          <w:rFonts w:ascii="Segoe UI" w:hAnsi="Segoe UI" w:cs="Segoe UI"/>
          <w:color w:val="373A3C"/>
          <w:sz w:val="23"/>
          <w:szCs w:val="23"/>
        </w:rPr>
        <w:t>Hypotheses</w:t>
      </w:r>
      <w:r>
        <w:rPr>
          <w:rFonts w:ascii="Segoe UI" w:hAnsi="Segoe UI" w:cs="Segoe UI"/>
          <w:color w:val="373A3C"/>
          <w:sz w:val="23"/>
          <w:szCs w:val="23"/>
        </w:rPr>
        <w:t xml:space="preserve"> to be tested: </w:t>
      </w:r>
    </w:p>
    <w:p w14:paraId="12A20A5D" w14:textId="59578E98" w:rsidR="00382BEF" w:rsidRDefault="00382BEF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Q: Is there a positive correlation between the average age of </w:t>
      </w:r>
      <w:proofErr w:type="spellStart"/>
      <w:proofErr w:type="gramStart"/>
      <w:r>
        <w:rPr>
          <w:rFonts w:ascii="Segoe UI" w:hAnsi="Segoe UI" w:cs="Segoe UI"/>
          <w:color w:val="373A3C"/>
          <w:sz w:val="23"/>
          <w:szCs w:val="23"/>
        </w:rPr>
        <w:t>a</w:t>
      </w:r>
      <w:proofErr w:type="spellEnd"/>
      <w:proofErr w:type="gramEnd"/>
      <w:r>
        <w:rPr>
          <w:rFonts w:ascii="Segoe UI" w:hAnsi="Segoe UI" w:cs="Segoe UI"/>
          <w:color w:val="373A3C"/>
          <w:sz w:val="23"/>
          <w:szCs w:val="23"/>
        </w:rPr>
        <w:t xml:space="preserve"> area to the number of deaths or the number of possible cases? </w:t>
      </w:r>
    </w:p>
    <w:p w14:paraId="58674667" w14:textId="5AD55AF0" w:rsidR="00382BEF" w:rsidRDefault="00382BEF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Q: Does social distancing help to mitigate the spread of the virus? </w:t>
      </w:r>
    </w:p>
    <w:p w14:paraId="460E887F" w14:textId="47806A3F" w:rsidR="00382BEF" w:rsidRDefault="00382BEF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I will try to analyze different scenarios and use a large set of random variables for my analysis, the estimate guesses will be based on the existing statistics available to produce the most efficient results. Although I haven’t yet thought about the possible probability distributions but some random variables to be considered are as follows: </w:t>
      </w:r>
    </w:p>
    <w:p w14:paraId="5C352BEF" w14:textId="59CFD008" w:rsidR="00382BEF" w:rsidRDefault="00382BEF" w:rsidP="00382BE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The average age across the region. </w:t>
      </w:r>
    </w:p>
    <w:p w14:paraId="146CA4B1" w14:textId="0D4DC7FB" w:rsidR="00382BEF" w:rsidRDefault="00C71E0A" w:rsidP="00382BE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Smokers across the region. </w:t>
      </w:r>
    </w:p>
    <w:p w14:paraId="7BFDB37C" w14:textId="1E868739" w:rsidR="00C71E0A" w:rsidRDefault="00C71E0A" w:rsidP="00382BE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How long is the incubation period, when the person doesn’t have any symptoms but still is contagious? </w:t>
      </w:r>
    </w:p>
    <w:p w14:paraId="18D1726D" w14:textId="3D8D6BE5" w:rsidR="00C71E0A" w:rsidRDefault="00C71E0A" w:rsidP="00382BE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>The average recovery rate once infected which will be different for different age groups.</w:t>
      </w:r>
    </w:p>
    <w:p w14:paraId="757108C1" w14:textId="1EEAB4F8" w:rsidR="00C71E0A" w:rsidRDefault="00C71E0A" w:rsidP="00C71E0A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Another thing I had in mind was to implement a random variable known as R0 which is basically </w:t>
      </w:r>
      <w:r w:rsidRPr="00C71E0A">
        <w:rPr>
          <w:rFonts w:ascii="Segoe UI" w:hAnsi="Segoe UI" w:cs="Segoe UI"/>
          <w:color w:val="373A3C"/>
          <w:sz w:val="23"/>
          <w:szCs w:val="23"/>
        </w:rPr>
        <w:t xml:space="preserve">tells you the average number of people who will catch a disease from one contagious person. It specifically applies to a population of people who were previously free of infection and haven’t been vaccinated. If a disease has an R0 of 18, a person who has the disease will transmit it to an average of 18 other people, </w:t>
      </w:r>
      <w:proofErr w:type="gramStart"/>
      <w:r w:rsidRPr="00C71E0A">
        <w:rPr>
          <w:rFonts w:ascii="Segoe UI" w:hAnsi="Segoe UI" w:cs="Segoe UI"/>
          <w:color w:val="373A3C"/>
          <w:sz w:val="23"/>
          <w:szCs w:val="23"/>
        </w:rPr>
        <w:t>as long as</w:t>
      </w:r>
      <w:proofErr w:type="gramEnd"/>
      <w:r w:rsidRPr="00C71E0A">
        <w:rPr>
          <w:rFonts w:ascii="Segoe UI" w:hAnsi="Segoe UI" w:cs="Segoe UI"/>
          <w:color w:val="373A3C"/>
          <w:sz w:val="23"/>
          <w:szCs w:val="23"/>
        </w:rPr>
        <w:t xml:space="preserve"> no one has been vaccinated against it or is already immune to it in their community.</w:t>
      </w:r>
    </w:p>
    <w:p w14:paraId="71463237" w14:textId="12AF2DC4" w:rsidR="00C71E0A" w:rsidRDefault="00C71E0A" w:rsidP="00C71E0A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>As R0 value is unique for every infection, I was hoping to make the model flexible for any future infections by just making minor alterations in the code and changing the parameter R0.</w:t>
      </w:r>
    </w:p>
    <w:p w14:paraId="1B9F4B04" w14:textId="77777777" w:rsidR="00C71E0A" w:rsidRDefault="00C71E0A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>References:</w:t>
      </w:r>
    </w:p>
    <w:p w14:paraId="664EC2D5" w14:textId="65345A61" w:rsidR="00382BEF" w:rsidRDefault="00C71E0A" w:rsidP="006A48F9">
      <w:pPr>
        <w:pStyle w:val="NormalWeb"/>
        <w:shd w:val="clear" w:color="auto" w:fill="FFFFFF"/>
        <w:spacing w:before="0" w:beforeAutospacing="0"/>
      </w:pPr>
      <w:hyperlink r:id="rId5" w:history="1">
        <w:r>
          <w:rPr>
            <w:rStyle w:val="Hyperlink"/>
          </w:rPr>
          <w:t>https://www.kaggle.com/lisphilar/covid-19-data-with-sir-model/notebook</w:t>
        </w:r>
      </w:hyperlink>
    </w:p>
    <w:p w14:paraId="247C1A79" w14:textId="2BF18773" w:rsidR="00C71E0A" w:rsidRDefault="00C71E0A" w:rsidP="006A48F9">
      <w:pPr>
        <w:pStyle w:val="NormalWeb"/>
        <w:shd w:val="clear" w:color="auto" w:fill="FFFFFF"/>
        <w:spacing w:before="0" w:beforeAutospacing="0"/>
      </w:pPr>
      <w:hyperlink r:id="rId6" w:history="1">
        <w:r>
          <w:rPr>
            <w:rStyle w:val="Hyperlink"/>
          </w:rPr>
          <w:t>https://www.healthline.com/health/r-nought-reproduction-number</w:t>
        </w:r>
      </w:hyperlink>
    </w:p>
    <w:p w14:paraId="6BE601BE" w14:textId="77777777" w:rsidR="00C71E0A" w:rsidRDefault="00C71E0A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</w:p>
    <w:p w14:paraId="30C6E243" w14:textId="77777777" w:rsidR="00C71E0A" w:rsidRDefault="00C71E0A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</w:p>
    <w:p w14:paraId="02C932CD" w14:textId="6D745020" w:rsidR="006A48F9" w:rsidRDefault="00382BEF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 </w:t>
      </w:r>
    </w:p>
    <w:p w14:paraId="6C8FA5CF" w14:textId="77777777" w:rsidR="00382BEF" w:rsidRDefault="00382BEF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</w:p>
    <w:p w14:paraId="3794D63B" w14:textId="77777777" w:rsid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</w:p>
    <w:p w14:paraId="6038298B" w14:textId="77777777" w:rsid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</w:p>
    <w:p w14:paraId="738C0BB2" w14:textId="3816A274" w:rsid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</w:p>
    <w:p w14:paraId="5EA9AF50" w14:textId="77777777" w:rsidR="006A48F9" w:rsidRDefault="006A48F9" w:rsidP="006A48F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Style w:val="Strong"/>
          <w:rFonts w:ascii="Segoe UI" w:hAnsi="Segoe UI" w:cs="Segoe UI"/>
          <w:color w:val="373A3C"/>
          <w:sz w:val="23"/>
          <w:szCs w:val="23"/>
        </w:rPr>
        <w:t>Team Members:</w:t>
      </w:r>
    </w:p>
    <w:p w14:paraId="715E01C4" w14:textId="3EC0B8B4" w:rsidR="006A48F9" w:rsidRDefault="006A48F9">
      <w:r w:rsidRPr="006A48F9">
        <w:t>Anirudh Sharma, GitHub: anirudh217sharma</w:t>
      </w:r>
    </w:p>
    <w:p w14:paraId="027AB44D" w14:textId="77777777" w:rsidR="006A48F9" w:rsidRPr="006A48F9" w:rsidRDefault="006A48F9"/>
    <w:p w14:paraId="64CF8CF8" w14:textId="77777777" w:rsidR="006A48F9" w:rsidRDefault="006A48F9">
      <w:pPr>
        <w:rPr>
          <w:b/>
          <w:bCs/>
        </w:rPr>
      </w:pPr>
    </w:p>
    <w:p w14:paraId="77AC4792" w14:textId="4304C1C9" w:rsidR="006A48F9" w:rsidRPr="006A48F9" w:rsidRDefault="006A48F9"/>
    <w:p w14:paraId="506E3CA2" w14:textId="77777777" w:rsidR="006A48F9" w:rsidRPr="006A48F9" w:rsidRDefault="006A48F9">
      <w:pPr>
        <w:rPr>
          <w:b/>
          <w:bCs/>
        </w:rPr>
      </w:pPr>
    </w:p>
    <w:sectPr w:rsidR="006A48F9" w:rsidRPr="006A4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BB2865"/>
    <w:multiLevelType w:val="hybridMultilevel"/>
    <w:tmpl w:val="0332F9F6"/>
    <w:lvl w:ilvl="0" w:tplc="07C8086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MLS0NDI0trQwNzNV0lEKTi0uzszPAykwrAUA0f+79SwAAAA="/>
  </w:docVars>
  <w:rsids>
    <w:rsidRoot w:val="006A48F9"/>
    <w:rsid w:val="00382BEF"/>
    <w:rsid w:val="006A48F9"/>
    <w:rsid w:val="00B95A71"/>
    <w:rsid w:val="00C71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0E61C"/>
  <w15:chartTrackingRefBased/>
  <w15:docId w15:val="{5955B9AE-C5E3-4214-B6CF-6A68FB730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48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A48F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71E0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1E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7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healthline.com/health/r-nought-reproduction-number" TargetMode="External"/><Relationship Id="rId5" Type="http://schemas.openxmlformats.org/officeDocument/2006/relationships/hyperlink" Target="https://www.kaggle.com/lisphilar/covid-19-data-with-sir-model/noteboo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, Anirudh</dc:creator>
  <cp:keywords/>
  <dc:description/>
  <cp:lastModifiedBy>Sharma, Anirudh</cp:lastModifiedBy>
  <cp:revision>1</cp:revision>
  <dcterms:created xsi:type="dcterms:W3CDTF">2020-04-14T23:53:00Z</dcterms:created>
  <dcterms:modified xsi:type="dcterms:W3CDTF">2020-04-15T00:56:00Z</dcterms:modified>
</cp:coreProperties>
</file>